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1A700594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C1D9E">
        <w:rPr>
          <w:rFonts w:ascii="Times New Roman" w:hAnsi="Times New Roman" w:cs="Times New Roman"/>
          <w:sz w:val="40"/>
          <w:szCs w:val="40"/>
        </w:rPr>
        <w:t>38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76F33399" w:rsidR="00B2262A" w:rsidRDefault="007C1D9E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ndom Signals and System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4B45908A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>Prof. Stan Reeves</w:t>
      </w:r>
    </w:p>
    <w:p w14:paraId="667C7713" w14:textId="349376A4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7C1ED1">
        <w:rPr>
          <w:rFonts w:ascii="Times New Roman" w:hAnsi="Times New Roman" w:cs="Times New Roman"/>
          <w:sz w:val="24"/>
          <w:szCs w:val="24"/>
        </w:rPr>
        <w:t>3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C952AE">
        <w:rPr>
          <w:rFonts w:ascii="Times New Roman" w:hAnsi="Times New Roman" w:cs="Times New Roman"/>
          <w:sz w:val="24"/>
          <w:szCs w:val="24"/>
        </w:rPr>
        <w:t>30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DE63C3">
        <w:rPr>
          <w:rFonts w:ascii="Times New Roman" w:hAnsi="Times New Roman" w:cs="Times New Roman"/>
          <w:sz w:val="24"/>
          <w:szCs w:val="24"/>
        </w:rPr>
        <w:t>2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034F1AAE" w:rsidR="00B2262A" w:rsidRPr="004401D1" w:rsidRDefault="00DE63C3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 xml:space="preserve">Project </w:t>
      </w:r>
      <w:bookmarkEnd w:id="0"/>
      <w:r w:rsidR="00C952AE">
        <w:rPr>
          <w:rFonts w:ascii="Times New Roman" w:hAnsi="Times New Roman" w:cs="Times New Roman"/>
          <w:sz w:val="44"/>
          <w:szCs w:val="44"/>
        </w:rPr>
        <w:t>4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7A129523" w:rsidR="00B2262A" w:rsidRPr="00DE2A6B" w:rsidRDefault="004401D1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</w:t>
      </w:r>
      <w:r w:rsidR="0058199E">
        <w:rPr>
          <w:rFonts w:ascii="Times New Roman" w:hAnsi="Times New Roman" w:cs="Times New Roman"/>
          <w:sz w:val="24"/>
          <w:szCs w:val="24"/>
        </w:rPr>
        <w:t xml:space="preserve">we were given a survey of </w:t>
      </w:r>
      <w:r w:rsidR="00E4189B">
        <w:rPr>
          <w:rFonts w:ascii="Times New Roman" w:hAnsi="Times New Roman" w:cs="Times New Roman"/>
          <w:sz w:val="24"/>
          <w:szCs w:val="24"/>
        </w:rPr>
        <w:t>various average text students send and receive.</w:t>
      </w:r>
      <w:r w:rsidR="00DA5FD5">
        <w:rPr>
          <w:rFonts w:ascii="Times New Roman" w:hAnsi="Times New Roman" w:cs="Times New Roman"/>
          <w:sz w:val="24"/>
          <w:szCs w:val="24"/>
        </w:rPr>
        <w:t xml:space="preserve"> We also were tasks with recording a su</w:t>
      </w:r>
      <w:r w:rsidR="00B6196F">
        <w:rPr>
          <w:rFonts w:ascii="Times New Roman" w:hAnsi="Times New Roman" w:cs="Times New Roman"/>
          <w:sz w:val="24"/>
          <w:szCs w:val="24"/>
        </w:rPr>
        <w:t>rve</w:t>
      </w:r>
      <w:r w:rsidR="00DA5FD5">
        <w:rPr>
          <w:rFonts w:ascii="Times New Roman" w:hAnsi="Times New Roman" w:cs="Times New Roman"/>
          <w:sz w:val="24"/>
          <w:szCs w:val="24"/>
        </w:rPr>
        <w:t>y of our own and used all this data to run tasks given in the assignment.</w:t>
      </w:r>
    </w:p>
    <w:p w14:paraId="54200660" w14:textId="47C293AE" w:rsidR="00B2262A" w:rsidRPr="00DE2A6B" w:rsidRDefault="000873C2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5B2E83">
        <w:rPr>
          <w:rFonts w:ascii="Times New Roman" w:hAnsi="Times New Roman" w:cs="Times New Roman"/>
          <w:b/>
          <w:bCs/>
          <w:color w:val="auto"/>
        </w:rPr>
        <w:t>1</w:t>
      </w:r>
    </w:p>
    <w:p w14:paraId="32938909" w14:textId="7E76068F" w:rsidR="008D6118" w:rsidRPr="00D72F83" w:rsidRDefault="008037D2" w:rsidP="00DE2A6B">
      <w:pPr>
        <w:spacing w:line="480" w:lineRule="auto"/>
        <w:rPr>
          <w:rFonts w:ascii="Euphemia" w:hAnsi="Euphemia" w:cs="Times New Roman"/>
          <w:color w:val="2F5496" w:themeColor="accent1" w:themeShade="BF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341567">
        <w:rPr>
          <w:rFonts w:ascii="Times New Roman" w:hAnsi="Times New Roman" w:cs="Times New Roman"/>
          <w:sz w:val="24"/>
          <w:szCs w:val="24"/>
        </w:rPr>
        <w:t>S</w:t>
      </w:r>
      <w:r w:rsidR="00DE2A6B">
        <w:rPr>
          <w:rFonts w:ascii="Times New Roman" w:hAnsi="Times New Roman" w:cs="Times New Roman"/>
          <w:sz w:val="24"/>
          <w:szCs w:val="24"/>
        </w:rPr>
        <w:t xml:space="preserve">tep </w:t>
      </w:r>
      <w:r w:rsidR="00341567">
        <w:rPr>
          <w:rFonts w:ascii="Times New Roman" w:hAnsi="Times New Roman" w:cs="Times New Roman"/>
          <w:sz w:val="24"/>
          <w:szCs w:val="24"/>
        </w:rPr>
        <w:t>1,</w:t>
      </w:r>
      <w:r w:rsidR="00530850">
        <w:rPr>
          <w:rFonts w:ascii="Times New Roman" w:hAnsi="Times New Roman" w:cs="Times New Roman"/>
          <w:sz w:val="24"/>
          <w:szCs w:val="24"/>
        </w:rPr>
        <w:t xml:space="preserve"> </w:t>
      </w:r>
      <w:r w:rsidR="00651C2B">
        <w:rPr>
          <w:rFonts w:ascii="Times New Roman" w:hAnsi="Times New Roman" w:cs="Times New Roman"/>
          <w:sz w:val="24"/>
          <w:szCs w:val="24"/>
        </w:rPr>
        <w:t>we were given an ex</w:t>
      </w:r>
      <w:r w:rsidR="00B6196F">
        <w:rPr>
          <w:rFonts w:ascii="Times New Roman" w:hAnsi="Times New Roman" w:cs="Times New Roman"/>
          <w:sz w:val="24"/>
          <w:szCs w:val="24"/>
        </w:rPr>
        <w:t>c</w:t>
      </w:r>
      <w:r w:rsidR="00651C2B">
        <w:rPr>
          <w:rFonts w:ascii="Times New Roman" w:hAnsi="Times New Roman" w:cs="Times New Roman"/>
          <w:sz w:val="24"/>
          <w:szCs w:val="24"/>
        </w:rPr>
        <w:t>el table with vari</w:t>
      </w:r>
      <w:r w:rsidR="00B6196F">
        <w:rPr>
          <w:rFonts w:ascii="Times New Roman" w:hAnsi="Times New Roman" w:cs="Times New Roman"/>
          <w:sz w:val="24"/>
          <w:szCs w:val="24"/>
        </w:rPr>
        <w:t>o</w:t>
      </w:r>
      <w:r w:rsidR="00651C2B">
        <w:rPr>
          <w:rFonts w:ascii="Times New Roman" w:hAnsi="Times New Roman" w:cs="Times New Roman"/>
          <w:sz w:val="24"/>
          <w:szCs w:val="24"/>
        </w:rPr>
        <w:t xml:space="preserve">us </w:t>
      </w:r>
      <w:r w:rsidR="00C343C2">
        <w:rPr>
          <w:rFonts w:ascii="Times New Roman" w:hAnsi="Times New Roman" w:cs="Times New Roman"/>
          <w:sz w:val="24"/>
          <w:szCs w:val="24"/>
        </w:rPr>
        <w:t>numbers</w:t>
      </w:r>
      <w:r w:rsidR="00651C2B">
        <w:rPr>
          <w:rFonts w:ascii="Times New Roman" w:hAnsi="Times New Roman" w:cs="Times New Roman"/>
          <w:sz w:val="24"/>
          <w:szCs w:val="24"/>
        </w:rPr>
        <w:t xml:space="preserve"> of students</w:t>
      </w:r>
      <w:r w:rsidR="00B6196F">
        <w:rPr>
          <w:rFonts w:ascii="Times New Roman" w:hAnsi="Times New Roman" w:cs="Times New Roman"/>
          <w:sz w:val="24"/>
          <w:szCs w:val="24"/>
        </w:rPr>
        <w:t>'</w:t>
      </w:r>
      <w:r w:rsidR="00651C2B">
        <w:rPr>
          <w:rFonts w:ascii="Times New Roman" w:hAnsi="Times New Roman" w:cs="Times New Roman"/>
          <w:sz w:val="24"/>
          <w:szCs w:val="24"/>
        </w:rPr>
        <w:t xml:space="preserve"> </w:t>
      </w:r>
      <w:r w:rsidR="00C343C2">
        <w:rPr>
          <w:rFonts w:ascii="Times New Roman" w:hAnsi="Times New Roman" w:cs="Times New Roman"/>
          <w:sz w:val="24"/>
          <w:szCs w:val="24"/>
        </w:rPr>
        <w:t xml:space="preserve">average texts and were asked to use </w:t>
      </w:r>
      <w:r w:rsidR="00B6196F">
        <w:rPr>
          <w:rFonts w:ascii="Times New Roman" w:hAnsi="Times New Roman" w:cs="Times New Roman"/>
          <w:sz w:val="24"/>
          <w:szCs w:val="24"/>
        </w:rPr>
        <w:t>M</w:t>
      </w:r>
      <w:r w:rsidR="00C343C2">
        <w:rPr>
          <w:rFonts w:ascii="Times New Roman" w:hAnsi="Times New Roman" w:cs="Times New Roman"/>
          <w:sz w:val="24"/>
          <w:szCs w:val="24"/>
        </w:rPr>
        <w:t xml:space="preserve">atlab to calculate the sample mean. We were also asked to calculate the sample standard deviation. </w:t>
      </w:r>
      <w:r w:rsidR="00655F45">
        <w:rPr>
          <w:rFonts w:ascii="Times New Roman" w:hAnsi="Times New Roman" w:cs="Times New Roman"/>
          <w:sz w:val="24"/>
          <w:szCs w:val="24"/>
        </w:rPr>
        <w:t xml:space="preserve">The code for this and the </w:t>
      </w:r>
      <w:r w:rsidR="00CF4EAE">
        <w:rPr>
          <w:rFonts w:ascii="Times New Roman" w:hAnsi="Times New Roman" w:cs="Times New Roman"/>
          <w:sz w:val="24"/>
          <w:szCs w:val="24"/>
        </w:rPr>
        <w:t xml:space="preserve">output can be seen in </w:t>
      </w:r>
      <w:r w:rsidR="00CF4EAE" w:rsidRPr="00CF4EAE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CF4EAE">
        <w:rPr>
          <w:rFonts w:ascii="Times New Roman" w:hAnsi="Times New Roman" w:cs="Times New Roman"/>
          <w:sz w:val="24"/>
          <w:szCs w:val="24"/>
        </w:rPr>
        <w:t xml:space="preserve">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D72F83" w:rsidRPr="00D72F83" w14:paraId="2ABD60B8" w14:textId="77777777" w:rsidTr="00B96026">
        <w:trPr>
          <w:jc w:val="center"/>
        </w:trPr>
        <w:tc>
          <w:tcPr>
            <w:tcW w:w="3775" w:type="dxa"/>
          </w:tcPr>
          <w:p w14:paraId="48536619" w14:textId="77777777" w:rsidR="00CF4EAE" w:rsidRP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Task 1</w:t>
            </w:r>
          </w:p>
          <w:p w14:paraId="428095E0" w14:textId="77777777" w:rsidR="00CF4EAE" w:rsidRP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proofErr w:type="gramStart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c</w:t>
            </w:r>
            <w:proofErr w:type="spellEnd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;</w:t>
            </w:r>
            <w:proofErr w:type="gramEnd"/>
          </w:p>
          <w:p w14:paraId="5A028ACA" w14:textId="77777777" w:rsidR="00CF4EAE" w:rsidRP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ear;</w:t>
            </w:r>
            <w:proofErr w:type="gramEnd"/>
          </w:p>
          <w:p w14:paraId="2E934E1C" w14:textId="77777777" w:rsidR="00CF4EAE" w:rsidRP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test = </w:t>
            </w:r>
            <w:proofErr w:type="spellStart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lsread</w:t>
            </w:r>
            <w:proofErr w:type="spellEnd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'project4.xlsx'</w:t>
            </w:r>
            <w:proofErr w:type="gramStart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;</w:t>
            </w:r>
            <w:proofErr w:type="gramEnd"/>
          </w:p>
          <w:p w14:paraId="64286322" w14:textId="188C261A" w:rsidR="00CF4EAE" w:rsidRP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</w:t>
            </w:r>
            <w:r w:rsidR="00122CFA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ean</w:t>
            </w:r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 mean(test)</w:t>
            </w:r>
          </w:p>
          <w:p w14:paraId="5B7D0097" w14:textId="670BB30F" w:rsidR="00B96026" w:rsidRDefault="00122CFA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tandardDeviation</w:t>
            </w:r>
            <w:proofErr w:type="spellEnd"/>
            <w:r w:rsidR="00CF4EAE"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 std(test)</w:t>
            </w:r>
          </w:p>
          <w:p w14:paraId="01ACF7A0" w14:textId="77777777" w:rsid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7ADF18F5" w14:textId="77777777" w:rsidR="00CF4EAE" w:rsidRDefault="00CF4EAE" w:rsidP="00CF4EA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Output:</w:t>
            </w:r>
          </w:p>
          <w:p w14:paraId="26F45E03" w14:textId="3FB9A738" w:rsidR="00064061" w:rsidRPr="00064061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064061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</w:t>
            </w:r>
            <w:r w:rsidR="00122CFA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ean</w:t>
            </w:r>
            <w:r w:rsidRPr="00064061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</w:t>
            </w:r>
          </w:p>
          <w:p w14:paraId="07C76E37" w14:textId="77777777" w:rsidR="00064061" w:rsidRPr="00064061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8DBE549" w14:textId="77777777" w:rsidR="00064061" w:rsidRPr="00064061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064061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858.3137</w:t>
            </w:r>
          </w:p>
          <w:p w14:paraId="76F7E8EC" w14:textId="77777777" w:rsidR="00064061" w:rsidRPr="00064061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1FAFA9E9" w14:textId="77777777" w:rsidR="00064061" w:rsidRPr="00064061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31161302" w14:textId="3A846BDF" w:rsidR="00064061" w:rsidRPr="00064061" w:rsidRDefault="00122CFA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tandardDeviation</w:t>
            </w:r>
            <w:proofErr w:type="spellEnd"/>
            <w:r w:rsidRPr="00CF4EA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</w:t>
            </w:r>
            <w:r w:rsidR="00064061" w:rsidRPr="00064061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=</w:t>
            </w:r>
          </w:p>
          <w:p w14:paraId="36E3F284" w14:textId="77777777" w:rsidR="00064061" w:rsidRPr="00064061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A34E838" w14:textId="61DB9408" w:rsidR="00CF4EAE" w:rsidRPr="00D72F83" w:rsidRDefault="00064061" w:rsidP="00064061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064061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1.0645e+03</w:t>
            </w:r>
          </w:p>
        </w:tc>
      </w:tr>
    </w:tbl>
    <w:p w14:paraId="3AC89DCA" w14:textId="780567EA" w:rsidR="00B11898" w:rsidRDefault="00A31FA5" w:rsidP="00B9602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6AB2B8EE" w14:textId="0C3F02E7" w:rsidR="001C6364" w:rsidRPr="00DE2A6B" w:rsidRDefault="00A31FA5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D09F9">
        <w:rPr>
          <w:rFonts w:ascii="Times New Roman" w:hAnsi="Times New Roman" w:cs="Times New Roman"/>
          <w:b/>
          <w:bCs/>
          <w:color w:val="auto"/>
        </w:rPr>
        <w:t>2</w:t>
      </w:r>
    </w:p>
    <w:p w14:paraId="760DA8B2" w14:textId="2D4E18C4" w:rsidR="00A76142" w:rsidRDefault="001C6364" w:rsidP="00A7614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064061">
        <w:rPr>
          <w:rFonts w:ascii="Times New Roman" w:hAnsi="Times New Roman" w:cs="Times New Roman"/>
          <w:sz w:val="24"/>
          <w:szCs w:val="24"/>
        </w:rPr>
        <w:t>step 2</w:t>
      </w:r>
      <w:r w:rsidR="00A31FA5">
        <w:rPr>
          <w:rFonts w:ascii="Times New Roman" w:hAnsi="Times New Roman" w:cs="Times New Roman"/>
          <w:sz w:val="24"/>
          <w:szCs w:val="24"/>
        </w:rPr>
        <w:t xml:space="preserve">, </w:t>
      </w:r>
      <w:r w:rsidR="00424797">
        <w:rPr>
          <w:rFonts w:ascii="Times New Roman" w:hAnsi="Times New Roman" w:cs="Times New Roman"/>
          <w:sz w:val="24"/>
          <w:szCs w:val="24"/>
        </w:rPr>
        <w:t xml:space="preserve">we were </w:t>
      </w:r>
      <w:r w:rsidR="009D5DEF">
        <w:rPr>
          <w:rFonts w:ascii="Times New Roman" w:hAnsi="Times New Roman" w:cs="Times New Roman"/>
          <w:sz w:val="24"/>
          <w:szCs w:val="24"/>
        </w:rPr>
        <w:t xml:space="preserve">given details of an official university </w:t>
      </w:r>
      <w:r w:rsidR="00327364">
        <w:rPr>
          <w:rFonts w:ascii="Times New Roman" w:hAnsi="Times New Roman" w:cs="Times New Roman"/>
          <w:sz w:val="24"/>
          <w:szCs w:val="24"/>
        </w:rPr>
        <w:t xml:space="preserve">survey. We asked if </w:t>
      </w:r>
      <w:r w:rsidR="00327364" w:rsidRPr="00327364">
        <w:rPr>
          <w:rFonts w:ascii="Times New Roman" w:hAnsi="Times New Roman" w:cs="Times New Roman"/>
          <w:sz w:val="24"/>
          <w:szCs w:val="24"/>
        </w:rPr>
        <w:t>testing this claim require</w:t>
      </w:r>
      <w:r w:rsidR="00B6196F">
        <w:rPr>
          <w:rFonts w:ascii="Times New Roman" w:hAnsi="Times New Roman" w:cs="Times New Roman"/>
          <w:sz w:val="24"/>
          <w:szCs w:val="24"/>
        </w:rPr>
        <w:t>s</w:t>
      </w:r>
      <w:r w:rsidR="00327364" w:rsidRPr="00327364">
        <w:rPr>
          <w:rFonts w:ascii="Times New Roman" w:hAnsi="Times New Roman" w:cs="Times New Roman"/>
          <w:sz w:val="24"/>
          <w:szCs w:val="24"/>
        </w:rPr>
        <w:t xml:space="preserve"> a one-sided or two-sided hypothesis test</w:t>
      </w:r>
      <w:r w:rsidR="00791B10">
        <w:rPr>
          <w:rFonts w:ascii="Times New Roman" w:hAnsi="Times New Roman" w:cs="Times New Roman"/>
          <w:sz w:val="24"/>
          <w:szCs w:val="24"/>
        </w:rPr>
        <w:t xml:space="preserve">. We were also asked </w:t>
      </w:r>
      <w:r w:rsidR="00791B10" w:rsidRPr="00791B10">
        <w:rPr>
          <w:rFonts w:ascii="Times New Roman" w:hAnsi="Times New Roman" w:cs="Times New Roman"/>
          <w:sz w:val="24"/>
          <w:szCs w:val="24"/>
        </w:rPr>
        <w:t>Using a 94% confidence level, does the mean of the class data computed in Step 1 contradict</w:t>
      </w:r>
      <w:r w:rsidR="00B6196F">
        <w:rPr>
          <w:rFonts w:ascii="Times New Roman" w:hAnsi="Times New Roman" w:cs="Times New Roman"/>
          <w:sz w:val="24"/>
          <w:szCs w:val="24"/>
        </w:rPr>
        <w:t>s</w:t>
      </w:r>
      <w:r w:rsidR="00791B10" w:rsidRPr="00791B10">
        <w:rPr>
          <w:rFonts w:ascii="Times New Roman" w:hAnsi="Times New Roman" w:cs="Times New Roman"/>
          <w:sz w:val="24"/>
          <w:szCs w:val="24"/>
        </w:rPr>
        <w:t xml:space="preserve"> this claim</w:t>
      </w:r>
      <w:r w:rsidR="00791B10">
        <w:rPr>
          <w:rFonts w:ascii="Times New Roman" w:hAnsi="Times New Roman" w:cs="Times New Roman"/>
          <w:sz w:val="24"/>
          <w:szCs w:val="24"/>
        </w:rPr>
        <w:t>.</w:t>
      </w:r>
    </w:p>
    <w:p w14:paraId="7F011D2D" w14:textId="07A3C5C7" w:rsidR="00420B59" w:rsidRPr="00A76142" w:rsidRDefault="00A76142" w:rsidP="00BB1BC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nswer the </w:t>
      </w:r>
      <w:r w:rsidR="00B6196F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questions, </w:t>
      </w:r>
      <w:r w:rsidR="00B92554">
        <w:rPr>
          <w:rFonts w:ascii="Times New Roman" w:hAnsi="Times New Roman" w:cs="Times New Roman"/>
          <w:sz w:val="24"/>
          <w:szCs w:val="24"/>
        </w:rPr>
        <w:t>yes, this</w:t>
      </w:r>
      <w:r w:rsidRPr="00A76142">
        <w:rPr>
          <w:rFonts w:ascii="Times New Roman" w:hAnsi="Times New Roman" w:cs="Times New Roman"/>
          <w:sz w:val="24"/>
          <w:szCs w:val="24"/>
        </w:rPr>
        <w:t xml:space="preserve"> experiment will require a two</w:t>
      </w:r>
      <w:r w:rsidR="00B6196F">
        <w:rPr>
          <w:rFonts w:ascii="Times New Roman" w:hAnsi="Times New Roman" w:cs="Times New Roman"/>
          <w:sz w:val="24"/>
          <w:szCs w:val="24"/>
        </w:rPr>
        <w:t>-</w:t>
      </w:r>
      <w:r w:rsidRPr="00A76142">
        <w:rPr>
          <w:rFonts w:ascii="Times New Roman" w:hAnsi="Times New Roman" w:cs="Times New Roman"/>
          <w:sz w:val="24"/>
          <w:szCs w:val="24"/>
        </w:rPr>
        <w:t xml:space="preserve">sided test. </w:t>
      </w:r>
      <w:r w:rsidR="00B92554">
        <w:rPr>
          <w:rFonts w:ascii="Times New Roman" w:hAnsi="Times New Roman" w:cs="Times New Roman"/>
          <w:sz w:val="24"/>
          <w:szCs w:val="24"/>
        </w:rPr>
        <w:t xml:space="preserve">Also, at </w:t>
      </w:r>
      <w:r w:rsidR="00B6196F">
        <w:rPr>
          <w:rFonts w:ascii="Times New Roman" w:hAnsi="Times New Roman" w:cs="Times New Roman"/>
          <w:sz w:val="24"/>
          <w:szCs w:val="24"/>
        </w:rPr>
        <w:t xml:space="preserve">a </w:t>
      </w:r>
      <w:r w:rsidRPr="00A76142">
        <w:rPr>
          <w:rFonts w:ascii="Times New Roman" w:hAnsi="Times New Roman" w:cs="Times New Roman"/>
          <w:sz w:val="24"/>
          <w:szCs w:val="24"/>
        </w:rPr>
        <w:t>94% confidence interval</w:t>
      </w:r>
      <w:r w:rsidR="00B92554">
        <w:rPr>
          <w:rFonts w:ascii="Times New Roman" w:hAnsi="Times New Roman" w:cs="Times New Roman"/>
          <w:sz w:val="24"/>
          <w:szCs w:val="24"/>
        </w:rPr>
        <w:t xml:space="preserve">, </w:t>
      </w:r>
      <w:r w:rsidRPr="00A76142">
        <w:rPr>
          <w:rFonts w:ascii="Times New Roman" w:hAnsi="Times New Roman" w:cs="Times New Roman"/>
          <w:sz w:val="24"/>
          <w:szCs w:val="24"/>
        </w:rPr>
        <w:t>the z-score is 1.88</w:t>
      </w:r>
      <w:r w:rsidR="00BB1BC2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420B59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420B59">
        <w:rPr>
          <w:rFonts w:ascii="Times New Roman" w:hAnsi="Times New Roman" w:cs="Times New Roman"/>
          <w:sz w:val="24"/>
          <w:szCs w:val="24"/>
        </w:rPr>
        <w:t xml:space="preserve"> code and output for this task can be seen below in </w:t>
      </w:r>
      <w:r w:rsidR="00420B59" w:rsidRPr="00420B59">
        <w:rPr>
          <w:rFonts w:ascii="Times New Roman" w:hAnsi="Times New Roman" w:cs="Times New Roman"/>
          <w:i/>
          <w:iCs/>
          <w:sz w:val="24"/>
          <w:szCs w:val="24"/>
        </w:rPr>
        <w:t>Code 2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4D6433" w:rsidRPr="00D72F83" w14:paraId="7D4E9D05" w14:textId="77777777" w:rsidTr="004D7FF6">
        <w:trPr>
          <w:jc w:val="center"/>
        </w:trPr>
        <w:tc>
          <w:tcPr>
            <w:tcW w:w="3775" w:type="dxa"/>
          </w:tcPr>
          <w:p w14:paraId="77A5C1A5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Task 1</w:t>
            </w:r>
          </w:p>
          <w:p w14:paraId="2D02D559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proofErr w:type="gram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c</w:t>
            </w:r>
            <w:proofErr w:type="spellEnd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;</w:t>
            </w:r>
            <w:proofErr w:type="gramEnd"/>
          </w:p>
          <w:p w14:paraId="60BF7B4A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ear;</w:t>
            </w:r>
            <w:proofErr w:type="gramEnd"/>
          </w:p>
          <w:p w14:paraId="2CE9BC6C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test = </w:t>
            </w:r>
            <w:proofErr w:type="spell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lsread</w:t>
            </w:r>
            <w:proofErr w:type="spellEnd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'project4.xlsx'</w:t>
            </w:r>
            <w:proofErr w:type="gram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;</w:t>
            </w:r>
            <w:proofErr w:type="gramEnd"/>
          </w:p>
          <w:p w14:paraId="1DEE3C59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 = mean(test)</w:t>
            </w:r>
          </w:p>
          <w:p w14:paraId="578DF640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proofErr w:type="gram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tandardDeviation</w:t>
            </w:r>
            <w:proofErr w:type="spellEnd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=</w:t>
            </w:r>
            <w:proofErr w:type="gramEnd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std(test)</w:t>
            </w:r>
          </w:p>
          <w:p w14:paraId="7C2CDFDF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Task 2</w:t>
            </w:r>
          </w:p>
          <w:p w14:paraId="60955A0F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n = </w:t>
            </w:r>
            <w:proofErr w:type="gram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1;</w:t>
            </w:r>
            <w:proofErr w:type="gramEnd"/>
          </w:p>
          <w:p w14:paraId="5CACC897" w14:textId="77777777" w:rsidR="00A4407E" w:rsidRP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mu = </w:t>
            </w:r>
            <w:proofErr w:type="gram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450;</w:t>
            </w:r>
            <w:proofErr w:type="gramEnd"/>
          </w:p>
          <w:p w14:paraId="3E45369D" w14:textId="77777777" w:rsidR="004D6433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z = (mean - mu)/ (</w:t>
            </w:r>
            <w:proofErr w:type="spellStart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tandardDeviation</w:t>
            </w:r>
            <w:proofErr w:type="spellEnd"/>
            <w:r w:rsidRPr="00A4407E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/ sqrt(n))</w:t>
            </w:r>
          </w:p>
          <w:p w14:paraId="497E97CF" w14:textId="701CB08D" w:rsidR="00A4407E" w:rsidRDefault="00701437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</w:t>
            </w:r>
          </w:p>
          <w:p w14:paraId="17AE098F" w14:textId="77777777" w:rsidR="00701437" w:rsidRDefault="00701437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0F7F840" w14:textId="77777777" w:rsidR="00A4407E" w:rsidRDefault="00A4407E" w:rsidP="00A4407E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Output:</w:t>
            </w:r>
          </w:p>
          <w:p w14:paraId="3A6B0C29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 =</w:t>
            </w:r>
          </w:p>
          <w:p w14:paraId="37BE5E42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40780758" w14:textId="641CC3BA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858.3137</w:t>
            </w:r>
          </w:p>
          <w:p w14:paraId="57BE9ACD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46459086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tandardDeviation</w:t>
            </w:r>
            <w:proofErr w:type="spellEnd"/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</w:t>
            </w:r>
          </w:p>
          <w:p w14:paraId="75C64DA7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539DEBDD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1.0645e+03</w:t>
            </w:r>
          </w:p>
          <w:p w14:paraId="61BAA528" w14:textId="77777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5FEA0CF9" w14:textId="48088777" w:rsidR="00701437" w:rsidRPr="00701437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z =</w:t>
            </w:r>
          </w:p>
          <w:p w14:paraId="4ECBD8F2" w14:textId="3100A637" w:rsidR="00A4407E" w:rsidRPr="00D72F83" w:rsidRDefault="00701437" w:rsidP="00701437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01437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-3.9693</w:t>
            </w:r>
          </w:p>
        </w:tc>
      </w:tr>
    </w:tbl>
    <w:p w14:paraId="7CCB756A" w14:textId="5C55B8A1" w:rsidR="00BD549F" w:rsidRPr="004D6433" w:rsidRDefault="004D6433" w:rsidP="004D643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7B21221F" w14:textId="17F35881" w:rsidR="00937421" w:rsidRPr="00DE2A6B" w:rsidRDefault="006C3CCA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E0C1B">
        <w:rPr>
          <w:rFonts w:ascii="Times New Roman" w:hAnsi="Times New Roman" w:cs="Times New Roman"/>
          <w:b/>
          <w:bCs/>
          <w:color w:val="auto"/>
        </w:rPr>
        <w:t>3</w:t>
      </w:r>
    </w:p>
    <w:p w14:paraId="7E86DD2C" w14:textId="6330A0B5" w:rsidR="00D61D01" w:rsidRDefault="00937421" w:rsidP="00D61D0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1902A3">
        <w:rPr>
          <w:rFonts w:ascii="Times New Roman" w:hAnsi="Times New Roman" w:cs="Times New Roman"/>
          <w:sz w:val="24"/>
          <w:szCs w:val="24"/>
        </w:rPr>
        <w:t xml:space="preserve">task </w:t>
      </w:r>
      <w:r w:rsidR="00AE0C1B">
        <w:rPr>
          <w:rFonts w:ascii="Times New Roman" w:hAnsi="Times New Roman" w:cs="Times New Roman"/>
          <w:sz w:val="24"/>
          <w:szCs w:val="24"/>
        </w:rPr>
        <w:t xml:space="preserve">3, we were </w:t>
      </w:r>
      <w:r w:rsidR="006E591F">
        <w:rPr>
          <w:rFonts w:ascii="Times New Roman" w:hAnsi="Times New Roman" w:cs="Times New Roman"/>
          <w:sz w:val="24"/>
          <w:szCs w:val="24"/>
        </w:rPr>
        <w:t>asked to survey other people for our data of how much we s</w:t>
      </w:r>
      <w:r w:rsidR="00B6196F">
        <w:rPr>
          <w:rFonts w:ascii="Times New Roman" w:hAnsi="Times New Roman" w:cs="Times New Roman"/>
          <w:sz w:val="24"/>
          <w:szCs w:val="24"/>
        </w:rPr>
        <w:t>p</w:t>
      </w:r>
      <w:r w:rsidR="006E591F">
        <w:rPr>
          <w:rFonts w:ascii="Times New Roman" w:hAnsi="Times New Roman" w:cs="Times New Roman"/>
          <w:sz w:val="24"/>
          <w:szCs w:val="24"/>
        </w:rPr>
        <w:t>end and receive texts monthly. We were asked to survey 5 people of our choice and use this</w:t>
      </w:r>
      <w:r w:rsidR="0035341C">
        <w:rPr>
          <w:rFonts w:ascii="Times New Roman" w:hAnsi="Times New Roman" w:cs="Times New Roman"/>
          <w:sz w:val="24"/>
          <w:szCs w:val="24"/>
        </w:rPr>
        <w:t xml:space="preserve"> data and assume</w:t>
      </w:r>
      <w:r w:rsidR="0035341C" w:rsidRPr="0035341C">
        <w:rPr>
          <w:rFonts w:ascii="Times New Roman" w:hAnsi="Times New Roman" w:cs="Times New Roman"/>
          <w:sz w:val="24"/>
          <w:szCs w:val="24"/>
        </w:rPr>
        <w:t xml:space="preserve"> that the samples are Gaussian-</w:t>
      </w:r>
      <w:proofErr w:type="gramStart"/>
      <w:r w:rsidR="0035341C" w:rsidRPr="0035341C">
        <w:rPr>
          <w:rFonts w:ascii="Times New Roman" w:hAnsi="Times New Roman" w:cs="Times New Roman"/>
          <w:sz w:val="24"/>
          <w:szCs w:val="24"/>
        </w:rPr>
        <w:t>distributed</w:t>
      </w:r>
      <w:proofErr w:type="gramEnd"/>
      <w:r w:rsidR="0035341C" w:rsidRPr="0035341C">
        <w:rPr>
          <w:rFonts w:ascii="Times New Roman" w:hAnsi="Times New Roman" w:cs="Times New Roman"/>
          <w:sz w:val="24"/>
          <w:szCs w:val="24"/>
        </w:rPr>
        <w:t xml:space="preserve"> and that the standard deviation is the same as the estimate obtained from the </w:t>
      </w:r>
      <w:r w:rsidR="0035341C">
        <w:rPr>
          <w:rFonts w:ascii="Times New Roman" w:hAnsi="Times New Roman" w:cs="Times New Roman"/>
          <w:sz w:val="24"/>
          <w:szCs w:val="24"/>
        </w:rPr>
        <w:t xml:space="preserve">previous </w:t>
      </w:r>
      <w:r w:rsidR="0035341C" w:rsidRPr="0035341C">
        <w:rPr>
          <w:rFonts w:ascii="Times New Roman" w:hAnsi="Times New Roman" w:cs="Times New Roman"/>
          <w:sz w:val="24"/>
          <w:szCs w:val="24"/>
        </w:rPr>
        <w:t>data</w:t>
      </w:r>
      <w:r w:rsidR="0035341C">
        <w:rPr>
          <w:rFonts w:ascii="Times New Roman" w:hAnsi="Times New Roman" w:cs="Times New Roman"/>
          <w:sz w:val="24"/>
          <w:szCs w:val="24"/>
        </w:rPr>
        <w:t>.</w:t>
      </w:r>
      <w:r w:rsidR="00D61D01">
        <w:rPr>
          <w:rFonts w:ascii="Times New Roman" w:hAnsi="Times New Roman" w:cs="Times New Roman"/>
          <w:sz w:val="24"/>
          <w:szCs w:val="24"/>
        </w:rPr>
        <w:t xml:space="preserve"> By</w:t>
      </w:r>
      <w:r w:rsidR="00D61D01" w:rsidRPr="00D61D01">
        <w:rPr>
          <w:rFonts w:ascii="Times New Roman" w:hAnsi="Times New Roman" w:cs="Times New Roman"/>
          <w:sz w:val="24"/>
          <w:szCs w:val="24"/>
        </w:rPr>
        <w:t xml:space="preserve"> a 94% confidence level,</w:t>
      </w:r>
      <w:r w:rsidR="00D61D01">
        <w:rPr>
          <w:rFonts w:ascii="Times New Roman" w:hAnsi="Times New Roman" w:cs="Times New Roman"/>
          <w:sz w:val="24"/>
          <w:szCs w:val="24"/>
        </w:rPr>
        <w:t xml:space="preserve"> we were asked if</w:t>
      </w:r>
      <w:r w:rsidR="00D61D01" w:rsidRPr="00D61D01">
        <w:rPr>
          <w:rFonts w:ascii="Times New Roman" w:hAnsi="Times New Roman" w:cs="Times New Roman"/>
          <w:sz w:val="24"/>
          <w:szCs w:val="24"/>
        </w:rPr>
        <w:t xml:space="preserve"> the mean of your survey data contradict</w:t>
      </w:r>
      <w:r w:rsidR="00210FFF">
        <w:rPr>
          <w:rFonts w:ascii="Times New Roman" w:hAnsi="Times New Roman" w:cs="Times New Roman"/>
          <w:sz w:val="24"/>
          <w:szCs w:val="24"/>
        </w:rPr>
        <w:t>s</w:t>
      </w:r>
      <w:r w:rsidR="00D61D01" w:rsidRPr="00D61D01">
        <w:rPr>
          <w:rFonts w:ascii="Times New Roman" w:hAnsi="Times New Roman" w:cs="Times New Roman"/>
          <w:sz w:val="24"/>
          <w:szCs w:val="24"/>
        </w:rPr>
        <w:t xml:space="preserve"> the university </w:t>
      </w:r>
      <w:proofErr w:type="gramStart"/>
      <w:r w:rsidR="00D61D01" w:rsidRPr="00D61D01">
        <w:rPr>
          <w:rFonts w:ascii="Times New Roman" w:hAnsi="Times New Roman" w:cs="Times New Roman"/>
          <w:sz w:val="24"/>
          <w:szCs w:val="24"/>
        </w:rPr>
        <w:t>claim?</w:t>
      </w:r>
      <w:proofErr w:type="gramEnd"/>
    </w:p>
    <w:p w14:paraId="32273197" w14:textId="540C8B65" w:rsidR="00D61D01" w:rsidRDefault="00D61D01" w:rsidP="00D61D0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nswer the question</w:t>
      </w:r>
      <w:r w:rsidR="00823E7B">
        <w:rPr>
          <w:rFonts w:ascii="Times New Roman" w:hAnsi="Times New Roman" w:cs="Times New Roman"/>
          <w:sz w:val="24"/>
          <w:szCs w:val="24"/>
        </w:rPr>
        <w:t>, the mean of my survey contradicts the university claims</w:t>
      </w:r>
      <w:r w:rsidR="00EF7DC4">
        <w:rPr>
          <w:rFonts w:ascii="Times New Roman" w:hAnsi="Times New Roman" w:cs="Times New Roman"/>
          <w:sz w:val="24"/>
          <w:szCs w:val="24"/>
        </w:rPr>
        <w:t xml:space="preserve"> as it is </w:t>
      </w:r>
      <w:r w:rsidR="00BB1BC2">
        <w:rPr>
          <w:rFonts w:ascii="Times New Roman" w:hAnsi="Times New Roman" w:cs="Times New Roman"/>
          <w:sz w:val="24"/>
          <w:szCs w:val="24"/>
        </w:rPr>
        <w:t>quite lower than the university</w:t>
      </w:r>
      <w:r w:rsidR="00823E7B">
        <w:rPr>
          <w:rFonts w:ascii="Times New Roman" w:hAnsi="Times New Roman" w:cs="Times New Roman"/>
          <w:sz w:val="24"/>
          <w:szCs w:val="24"/>
        </w:rPr>
        <w:t xml:space="preserve">. The code for solving this in </w:t>
      </w:r>
      <w:r w:rsidR="00210FFF">
        <w:rPr>
          <w:rFonts w:ascii="Times New Roman" w:hAnsi="Times New Roman" w:cs="Times New Roman"/>
          <w:sz w:val="24"/>
          <w:szCs w:val="24"/>
        </w:rPr>
        <w:t>M</w:t>
      </w:r>
      <w:r w:rsidR="00823E7B">
        <w:rPr>
          <w:rFonts w:ascii="Times New Roman" w:hAnsi="Times New Roman" w:cs="Times New Roman"/>
          <w:sz w:val="24"/>
          <w:szCs w:val="24"/>
        </w:rPr>
        <w:t>atlab and the output can be se</w:t>
      </w:r>
      <w:r w:rsidR="00210FFF">
        <w:rPr>
          <w:rFonts w:ascii="Times New Roman" w:hAnsi="Times New Roman" w:cs="Times New Roman"/>
          <w:sz w:val="24"/>
          <w:szCs w:val="24"/>
        </w:rPr>
        <w:t>e</w:t>
      </w:r>
      <w:r w:rsidR="00823E7B">
        <w:rPr>
          <w:rFonts w:ascii="Times New Roman" w:hAnsi="Times New Roman" w:cs="Times New Roman"/>
          <w:sz w:val="24"/>
          <w:szCs w:val="24"/>
        </w:rPr>
        <w:t>n in Code 3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BB1BC2" w:rsidRPr="00D72F83" w14:paraId="0560AD6E" w14:textId="77777777" w:rsidTr="00534204">
        <w:trPr>
          <w:jc w:val="center"/>
        </w:trPr>
        <w:tc>
          <w:tcPr>
            <w:tcW w:w="3775" w:type="dxa"/>
          </w:tcPr>
          <w:p w14:paraId="4DD38551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3</w:t>
            </w:r>
          </w:p>
          <w:p w14:paraId="46AE4726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test2 = [1300 2000 850 400 250]; %5 random people data</w:t>
            </w:r>
          </w:p>
          <w:p w14:paraId="26EC44AA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2 = mean(test2)</w:t>
            </w:r>
          </w:p>
          <w:p w14:paraId="5112E8A7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u = </w:t>
            </w:r>
            <w:proofErr w:type="gramStart"/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650;</w:t>
            </w:r>
            <w:proofErr w:type="gramEnd"/>
          </w:p>
          <w:p w14:paraId="5D741FAA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n1 = </w:t>
            </w:r>
            <w:proofErr w:type="gramStart"/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;</w:t>
            </w:r>
            <w:proofErr w:type="gramEnd"/>
          </w:p>
          <w:p w14:paraId="5F109E36" w14:textId="77777777" w:rsidR="00BB1BC2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z1 = (mean2 - u)/ (</w:t>
            </w:r>
            <w:proofErr w:type="spellStart"/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tandardDeviation</w:t>
            </w:r>
            <w:proofErr w:type="spellEnd"/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/ sqrt(n1))</w:t>
            </w:r>
          </w:p>
          <w:p w14:paraId="5ADE1665" w14:textId="77777777" w:rsid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71F23D9C" w14:textId="77777777" w:rsid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Output: </w:t>
            </w:r>
          </w:p>
          <w:p w14:paraId="285AD0AC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2 =</w:t>
            </w:r>
          </w:p>
          <w:p w14:paraId="3F04317C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1EEB3FD2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960</w:t>
            </w:r>
          </w:p>
          <w:p w14:paraId="41FC2E4F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289706F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6DAAFCBB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z1 =</w:t>
            </w:r>
          </w:p>
          <w:p w14:paraId="53AE8ACB" w14:textId="77777777" w:rsidR="001B5A98" w:rsidRPr="001B5A98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52078406" w14:textId="6A0F7E10" w:rsidR="001B5A98" w:rsidRPr="00D72F83" w:rsidRDefault="001B5A98" w:rsidP="001B5A9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1B5A9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 0.6512</w:t>
            </w:r>
          </w:p>
        </w:tc>
      </w:tr>
    </w:tbl>
    <w:p w14:paraId="1E83F34A" w14:textId="77777777" w:rsidR="00BB1BC2" w:rsidRPr="00D61D01" w:rsidRDefault="00BB1BC2" w:rsidP="00BB1BC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40CC7B" w14:textId="53215219" w:rsidR="00782FB9" w:rsidRPr="00782FB9" w:rsidRDefault="00120E6D" w:rsidP="00120E6D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36BEEAD8" w14:textId="20B496AB" w:rsidR="00340901" w:rsidRDefault="00340901" w:rsidP="0034090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</w:p>
    <w:p w14:paraId="172A21A1" w14:textId="74BEA923" w:rsidR="00340901" w:rsidRPr="00340901" w:rsidRDefault="00340901" w:rsidP="003409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BB7FE9">
        <w:rPr>
          <w:rFonts w:ascii="Times New Roman" w:hAnsi="Times New Roman" w:cs="Times New Roman"/>
          <w:sz w:val="24"/>
          <w:szCs w:val="24"/>
        </w:rPr>
        <w:t xml:space="preserve">this </w:t>
      </w:r>
      <w:r w:rsidR="00C133CD">
        <w:rPr>
          <w:rFonts w:ascii="Times New Roman" w:hAnsi="Times New Roman" w:cs="Times New Roman"/>
          <w:sz w:val="24"/>
          <w:szCs w:val="24"/>
        </w:rPr>
        <w:t>project</w:t>
      </w:r>
      <w:r w:rsidR="00BB7FE9">
        <w:rPr>
          <w:rFonts w:ascii="Times New Roman" w:hAnsi="Times New Roman" w:cs="Times New Roman"/>
          <w:sz w:val="24"/>
          <w:szCs w:val="24"/>
        </w:rPr>
        <w:t xml:space="preserve"> was not </w:t>
      </w:r>
      <w:r w:rsidR="00C133CD">
        <w:rPr>
          <w:rFonts w:ascii="Times New Roman" w:hAnsi="Times New Roman" w:cs="Times New Roman"/>
          <w:sz w:val="24"/>
          <w:szCs w:val="24"/>
        </w:rPr>
        <w:t xml:space="preserve">too difficult. </w:t>
      </w:r>
      <w:r w:rsidR="00A03D37">
        <w:rPr>
          <w:rFonts w:ascii="Times New Roman" w:hAnsi="Times New Roman" w:cs="Times New Roman"/>
          <w:sz w:val="24"/>
          <w:szCs w:val="24"/>
        </w:rPr>
        <w:t>I liked how we used real</w:t>
      </w:r>
      <w:r w:rsidR="00210FFF">
        <w:rPr>
          <w:rFonts w:ascii="Times New Roman" w:hAnsi="Times New Roman" w:cs="Times New Roman"/>
          <w:sz w:val="24"/>
          <w:szCs w:val="24"/>
        </w:rPr>
        <w:t>-</w:t>
      </w:r>
      <w:r w:rsidR="00A03D37">
        <w:rPr>
          <w:rFonts w:ascii="Times New Roman" w:hAnsi="Times New Roman" w:cs="Times New Roman"/>
          <w:sz w:val="24"/>
          <w:szCs w:val="24"/>
        </w:rPr>
        <w:t>world statistics we can all relate to for this project. I felt that this project was a diff</w:t>
      </w:r>
      <w:r w:rsidR="00210FFF">
        <w:rPr>
          <w:rFonts w:ascii="Times New Roman" w:hAnsi="Times New Roman" w:cs="Times New Roman"/>
          <w:sz w:val="24"/>
          <w:szCs w:val="24"/>
        </w:rPr>
        <w:t>er</w:t>
      </w:r>
      <w:r w:rsidR="00A03D37">
        <w:rPr>
          <w:rFonts w:ascii="Times New Roman" w:hAnsi="Times New Roman" w:cs="Times New Roman"/>
          <w:sz w:val="24"/>
          <w:szCs w:val="24"/>
        </w:rPr>
        <w:t xml:space="preserve">ent change of pace and I </w:t>
      </w:r>
      <w:r w:rsidR="006E591F">
        <w:rPr>
          <w:rFonts w:ascii="Times New Roman" w:hAnsi="Times New Roman" w:cs="Times New Roman"/>
          <w:sz w:val="24"/>
          <w:szCs w:val="24"/>
        </w:rPr>
        <w:t>enjoyed it (</w:t>
      </w:r>
      <w:proofErr w:type="gramStart"/>
      <w:r w:rsidR="006E591F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="006E591F">
        <w:rPr>
          <w:rFonts w:ascii="Times New Roman" w:hAnsi="Times New Roman" w:cs="Times New Roman"/>
          <w:sz w:val="24"/>
          <w:szCs w:val="24"/>
        </w:rPr>
        <w:t xml:space="preserve"> I did everything correctly).</w:t>
      </w:r>
    </w:p>
    <w:sectPr w:rsidR="00340901" w:rsidRPr="00340901" w:rsidSect="00B2262A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C4F6E" w14:textId="77777777" w:rsidR="005D76FC" w:rsidRDefault="005D76FC" w:rsidP="00B2262A">
      <w:pPr>
        <w:spacing w:after="0" w:line="240" w:lineRule="auto"/>
      </w:pPr>
      <w:r>
        <w:separator/>
      </w:r>
    </w:p>
  </w:endnote>
  <w:endnote w:type="continuationSeparator" w:id="0">
    <w:p w14:paraId="0E56B4AA" w14:textId="77777777" w:rsidR="005D76FC" w:rsidRDefault="005D76FC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FF0AA" w14:textId="77777777" w:rsidR="005D76FC" w:rsidRDefault="005D76FC" w:rsidP="00B2262A">
      <w:pPr>
        <w:spacing w:after="0" w:line="240" w:lineRule="auto"/>
      </w:pPr>
      <w:r>
        <w:separator/>
      </w:r>
    </w:p>
  </w:footnote>
  <w:footnote w:type="continuationSeparator" w:id="0">
    <w:p w14:paraId="58AFFE16" w14:textId="77777777" w:rsidR="005D76FC" w:rsidRDefault="005D76FC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41C23645" w:rsidR="00B2262A" w:rsidRDefault="00B2262A">
    <w:pPr>
      <w:pStyle w:val="Header"/>
    </w:pPr>
    <w:r>
      <w:t>Jaco Howard</w:t>
    </w:r>
    <w:r>
      <w:ptab w:relativeTo="margin" w:alignment="center" w:leader="none"/>
    </w:r>
    <w:r w:rsidR="008849EF">
      <w:t xml:space="preserve">Project </w:t>
    </w:r>
    <w:r w:rsidR="00C952AE">
      <w:t>4</w:t>
    </w:r>
    <w:r>
      <w:ptab w:relativeTo="margin" w:alignment="right" w:leader="none"/>
    </w:r>
    <w:r w:rsidR="00AD09F9">
      <w:t>3</w:t>
    </w:r>
    <w:r>
      <w:t>/</w:t>
    </w:r>
    <w:r w:rsidR="00C952AE">
      <w:t>30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643209"/>
    <w:multiLevelType w:val="hybridMultilevel"/>
    <w:tmpl w:val="72C8ECF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QUAIXGivywAAAA="/>
  </w:docVars>
  <w:rsids>
    <w:rsidRoot w:val="00B2262A"/>
    <w:rsid w:val="00016E4C"/>
    <w:rsid w:val="000261EE"/>
    <w:rsid w:val="0003049A"/>
    <w:rsid w:val="00045D2D"/>
    <w:rsid w:val="0005137E"/>
    <w:rsid w:val="00064061"/>
    <w:rsid w:val="000873C2"/>
    <w:rsid w:val="0009116A"/>
    <w:rsid w:val="000A5CF0"/>
    <w:rsid w:val="000E6386"/>
    <w:rsid w:val="00106114"/>
    <w:rsid w:val="00120E6D"/>
    <w:rsid w:val="00122CFA"/>
    <w:rsid w:val="00147ABF"/>
    <w:rsid w:val="001902A3"/>
    <w:rsid w:val="00195710"/>
    <w:rsid w:val="00196B24"/>
    <w:rsid w:val="001B5A98"/>
    <w:rsid w:val="001C6364"/>
    <w:rsid w:val="001D1707"/>
    <w:rsid w:val="001E2E8F"/>
    <w:rsid w:val="00210FFF"/>
    <w:rsid w:val="00257700"/>
    <w:rsid w:val="00280574"/>
    <w:rsid w:val="00281436"/>
    <w:rsid w:val="002E7387"/>
    <w:rsid w:val="003049D3"/>
    <w:rsid w:val="003053C7"/>
    <w:rsid w:val="0030794F"/>
    <w:rsid w:val="003152C4"/>
    <w:rsid w:val="00327364"/>
    <w:rsid w:val="00340901"/>
    <w:rsid w:val="00341567"/>
    <w:rsid w:val="0035341C"/>
    <w:rsid w:val="0035790D"/>
    <w:rsid w:val="0037674E"/>
    <w:rsid w:val="003841B0"/>
    <w:rsid w:val="00393DE0"/>
    <w:rsid w:val="00397743"/>
    <w:rsid w:val="003B7AC1"/>
    <w:rsid w:val="003C411A"/>
    <w:rsid w:val="003E4CAE"/>
    <w:rsid w:val="003E7DE2"/>
    <w:rsid w:val="003F137B"/>
    <w:rsid w:val="00401946"/>
    <w:rsid w:val="00420B59"/>
    <w:rsid w:val="00424797"/>
    <w:rsid w:val="004401D1"/>
    <w:rsid w:val="00447422"/>
    <w:rsid w:val="00447E21"/>
    <w:rsid w:val="00471429"/>
    <w:rsid w:val="004750F2"/>
    <w:rsid w:val="00480A1F"/>
    <w:rsid w:val="00482150"/>
    <w:rsid w:val="00484560"/>
    <w:rsid w:val="004932C2"/>
    <w:rsid w:val="004B726E"/>
    <w:rsid w:val="004B7F6F"/>
    <w:rsid w:val="004C6225"/>
    <w:rsid w:val="004D6433"/>
    <w:rsid w:val="004F2F85"/>
    <w:rsid w:val="00512782"/>
    <w:rsid w:val="00530850"/>
    <w:rsid w:val="00536229"/>
    <w:rsid w:val="00574D68"/>
    <w:rsid w:val="0058199E"/>
    <w:rsid w:val="005B2E83"/>
    <w:rsid w:val="005D2ECE"/>
    <w:rsid w:val="005D76FC"/>
    <w:rsid w:val="005F4919"/>
    <w:rsid w:val="006273F0"/>
    <w:rsid w:val="00627CA0"/>
    <w:rsid w:val="00633714"/>
    <w:rsid w:val="00651C2B"/>
    <w:rsid w:val="00655F45"/>
    <w:rsid w:val="0066025F"/>
    <w:rsid w:val="0068077E"/>
    <w:rsid w:val="0069470D"/>
    <w:rsid w:val="006B086E"/>
    <w:rsid w:val="006B4E76"/>
    <w:rsid w:val="006C286A"/>
    <w:rsid w:val="006C3CCA"/>
    <w:rsid w:val="006C5CAF"/>
    <w:rsid w:val="006D676C"/>
    <w:rsid w:val="006D6C9A"/>
    <w:rsid w:val="006E4361"/>
    <w:rsid w:val="006E591F"/>
    <w:rsid w:val="00701437"/>
    <w:rsid w:val="00702B36"/>
    <w:rsid w:val="00732C04"/>
    <w:rsid w:val="007809DD"/>
    <w:rsid w:val="00782FB9"/>
    <w:rsid w:val="00786AFF"/>
    <w:rsid w:val="00791B10"/>
    <w:rsid w:val="00793198"/>
    <w:rsid w:val="007A17F5"/>
    <w:rsid w:val="007A5EE9"/>
    <w:rsid w:val="007C1D9E"/>
    <w:rsid w:val="007C1ED1"/>
    <w:rsid w:val="007D4718"/>
    <w:rsid w:val="007D5973"/>
    <w:rsid w:val="00800D5C"/>
    <w:rsid w:val="008037D2"/>
    <w:rsid w:val="00810EF4"/>
    <w:rsid w:val="00816060"/>
    <w:rsid w:val="00823E7B"/>
    <w:rsid w:val="008348D9"/>
    <w:rsid w:val="00842704"/>
    <w:rsid w:val="00857559"/>
    <w:rsid w:val="00857810"/>
    <w:rsid w:val="00865B4A"/>
    <w:rsid w:val="00874712"/>
    <w:rsid w:val="008849EF"/>
    <w:rsid w:val="008A524A"/>
    <w:rsid w:val="008B2CAC"/>
    <w:rsid w:val="008D6118"/>
    <w:rsid w:val="008E1728"/>
    <w:rsid w:val="008F20FA"/>
    <w:rsid w:val="00903FA9"/>
    <w:rsid w:val="0092078A"/>
    <w:rsid w:val="00923DC6"/>
    <w:rsid w:val="00937421"/>
    <w:rsid w:val="00950129"/>
    <w:rsid w:val="00976CD8"/>
    <w:rsid w:val="00980550"/>
    <w:rsid w:val="009941B1"/>
    <w:rsid w:val="00995BD3"/>
    <w:rsid w:val="009C6570"/>
    <w:rsid w:val="009D5DEF"/>
    <w:rsid w:val="009E6607"/>
    <w:rsid w:val="00A03D37"/>
    <w:rsid w:val="00A15A43"/>
    <w:rsid w:val="00A2066E"/>
    <w:rsid w:val="00A2079F"/>
    <w:rsid w:val="00A30FE5"/>
    <w:rsid w:val="00A31FA5"/>
    <w:rsid w:val="00A40BA4"/>
    <w:rsid w:val="00A43079"/>
    <w:rsid w:val="00A4407E"/>
    <w:rsid w:val="00A475DD"/>
    <w:rsid w:val="00A76142"/>
    <w:rsid w:val="00A97EEF"/>
    <w:rsid w:val="00AD09F9"/>
    <w:rsid w:val="00AD266E"/>
    <w:rsid w:val="00AD624C"/>
    <w:rsid w:val="00AE0C1B"/>
    <w:rsid w:val="00AE533C"/>
    <w:rsid w:val="00AF3844"/>
    <w:rsid w:val="00AF5AB8"/>
    <w:rsid w:val="00B11898"/>
    <w:rsid w:val="00B15470"/>
    <w:rsid w:val="00B2262A"/>
    <w:rsid w:val="00B45758"/>
    <w:rsid w:val="00B6196F"/>
    <w:rsid w:val="00B62776"/>
    <w:rsid w:val="00B637C7"/>
    <w:rsid w:val="00B679F7"/>
    <w:rsid w:val="00B82C2F"/>
    <w:rsid w:val="00B92554"/>
    <w:rsid w:val="00B96026"/>
    <w:rsid w:val="00BA75FA"/>
    <w:rsid w:val="00BB1BC2"/>
    <w:rsid w:val="00BB7FE9"/>
    <w:rsid w:val="00BC3A79"/>
    <w:rsid w:val="00BC4991"/>
    <w:rsid w:val="00BD0208"/>
    <w:rsid w:val="00BD549F"/>
    <w:rsid w:val="00BE5E1A"/>
    <w:rsid w:val="00BE7838"/>
    <w:rsid w:val="00BF1C3F"/>
    <w:rsid w:val="00C133CD"/>
    <w:rsid w:val="00C13EF4"/>
    <w:rsid w:val="00C343C2"/>
    <w:rsid w:val="00C36489"/>
    <w:rsid w:val="00C36531"/>
    <w:rsid w:val="00C51ABB"/>
    <w:rsid w:val="00C77CA8"/>
    <w:rsid w:val="00C83079"/>
    <w:rsid w:val="00C952AE"/>
    <w:rsid w:val="00CA3C0E"/>
    <w:rsid w:val="00CC1541"/>
    <w:rsid w:val="00CE5AE3"/>
    <w:rsid w:val="00CF3CC6"/>
    <w:rsid w:val="00CF4EAE"/>
    <w:rsid w:val="00CF7160"/>
    <w:rsid w:val="00D61D01"/>
    <w:rsid w:val="00D62CCD"/>
    <w:rsid w:val="00D6530C"/>
    <w:rsid w:val="00D72F83"/>
    <w:rsid w:val="00DA5FD5"/>
    <w:rsid w:val="00DA7495"/>
    <w:rsid w:val="00DC538D"/>
    <w:rsid w:val="00DD169D"/>
    <w:rsid w:val="00DD5802"/>
    <w:rsid w:val="00DE2A6B"/>
    <w:rsid w:val="00DE4610"/>
    <w:rsid w:val="00DE63C3"/>
    <w:rsid w:val="00E050DB"/>
    <w:rsid w:val="00E3496E"/>
    <w:rsid w:val="00E36252"/>
    <w:rsid w:val="00E4189B"/>
    <w:rsid w:val="00E50B42"/>
    <w:rsid w:val="00E51931"/>
    <w:rsid w:val="00E56714"/>
    <w:rsid w:val="00E776E4"/>
    <w:rsid w:val="00EB4810"/>
    <w:rsid w:val="00EC6780"/>
    <w:rsid w:val="00ED375F"/>
    <w:rsid w:val="00EE40E5"/>
    <w:rsid w:val="00EF7DC4"/>
    <w:rsid w:val="00F071F3"/>
    <w:rsid w:val="00F13415"/>
    <w:rsid w:val="00F33890"/>
    <w:rsid w:val="00F37DD4"/>
    <w:rsid w:val="00F535B0"/>
    <w:rsid w:val="00F761BA"/>
    <w:rsid w:val="00F8001A"/>
    <w:rsid w:val="00FA3817"/>
    <w:rsid w:val="00FD7C41"/>
    <w:rsid w:val="00FE326B"/>
    <w:rsid w:val="00FF1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433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04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394</Words>
  <Characters>2249</Characters>
  <Application>Microsoft Office Word</Application>
  <DocSecurity>0</DocSecurity>
  <Lines>18</Lines>
  <Paragraphs>5</Paragraphs>
  <ScaleCrop>false</ScaleCrop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31</cp:revision>
  <dcterms:created xsi:type="dcterms:W3CDTF">2021-03-31T01:58:00Z</dcterms:created>
  <dcterms:modified xsi:type="dcterms:W3CDTF">2021-03-31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